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0A3025" w14:textId="77777777" w:rsidR="00C65F57" w:rsidRPr="00C65F57" w:rsidRDefault="00C65F57" w:rsidP="00C65F57">
      <w:pPr>
        <w:pStyle w:val="Testo2"/>
        <w:ind w:firstLine="0"/>
        <w:rPr>
          <w:rFonts w:cs="Times"/>
          <w:b/>
          <w:sz w:val="20"/>
        </w:rPr>
      </w:pPr>
      <w:r w:rsidRPr="00C65F57">
        <w:rPr>
          <w:rFonts w:cs="Times"/>
          <w:b/>
          <w:sz w:val="20"/>
        </w:rPr>
        <w:t>Sociolinguistica</w:t>
      </w:r>
    </w:p>
    <w:p w14:paraId="352B0632" w14:textId="3B963B5E" w:rsidR="00C65F57" w:rsidRPr="00C65F57" w:rsidRDefault="00C65F57" w:rsidP="00C65F57">
      <w:pPr>
        <w:pStyle w:val="Testo2"/>
        <w:ind w:firstLine="0"/>
        <w:rPr>
          <w:rFonts w:cs="Times"/>
          <w:b/>
          <w:smallCaps/>
        </w:rPr>
      </w:pPr>
      <w:r w:rsidRPr="00C65F57">
        <w:rPr>
          <w:rFonts w:cs="Times"/>
          <w:smallCaps/>
        </w:rPr>
        <w:t>Prof.ssa Maria Cristina Gatti</w:t>
      </w:r>
    </w:p>
    <w:p w14:paraId="4E998D45" w14:textId="70605B2A" w:rsidR="00C65F57" w:rsidRPr="00C65F57" w:rsidRDefault="00C65F57" w:rsidP="00C65F57">
      <w:pPr>
        <w:pStyle w:val="Testo2"/>
        <w:spacing w:before="240" w:after="120"/>
        <w:ind w:firstLine="0"/>
        <w:rPr>
          <w:rFonts w:cs="Times"/>
          <w:b/>
          <w:i/>
        </w:rPr>
      </w:pPr>
      <w:r w:rsidRPr="00C65F57">
        <w:rPr>
          <w:rFonts w:cs="Times"/>
          <w:b/>
          <w:i/>
        </w:rPr>
        <w:t>OBIETTIVO DEL CORSO E RISULTATI DI APPRENDIMENTO ATTESI</w:t>
      </w:r>
    </w:p>
    <w:p w14:paraId="73CD797D" w14:textId="0669E614" w:rsidR="00C65F57" w:rsidRPr="00C65F57" w:rsidRDefault="00C65F57" w:rsidP="00C65F57">
      <w:pPr>
        <w:pStyle w:val="Testo2"/>
        <w:ind w:firstLine="0"/>
        <w:rPr>
          <w:rFonts w:cs="Times"/>
          <w:sz w:val="20"/>
        </w:rPr>
      </w:pPr>
      <w:r w:rsidRPr="00C65F57">
        <w:rPr>
          <w:rFonts w:cs="Times"/>
          <w:sz w:val="20"/>
        </w:rPr>
        <w:t xml:space="preserve">Il corso si propone di indagare il rapporto fra lingua e società mediante un percorso fra le acquisizioni fondamentali della sociolinguistica, con particolare attenzione ai suoi sviluppi più recenti. Partendo dalla osservazione della lingua nei contesti d’uso, si prenderà in esame il fenomeno della variazione linguistica ai suoi vari livelli (diatopico, diastratico, diafasico e diamesico). Si procederà successivamente a una caratterizzazione del repertorio linguistico, con un </w:t>
      </w:r>
      <w:r w:rsidRPr="00C65F57">
        <w:rPr>
          <w:rFonts w:cs="Times"/>
          <w:i/>
          <w:sz w:val="20"/>
        </w:rPr>
        <w:t>focus</w:t>
      </w:r>
      <w:r w:rsidRPr="00C65F57">
        <w:rPr>
          <w:rFonts w:cs="Times"/>
          <w:sz w:val="20"/>
        </w:rPr>
        <w:t xml:space="preserve"> su bilinguismo, diglossia e dilalia.</w:t>
      </w:r>
      <w:r w:rsidRPr="00C65F57">
        <w:rPr>
          <w:rFonts w:cs="Times"/>
          <w:i/>
          <w:sz w:val="20"/>
        </w:rPr>
        <w:t xml:space="preserve"> </w:t>
      </w:r>
      <w:r w:rsidRPr="00C65F57">
        <w:rPr>
          <w:rFonts w:cs="Times"/>
          <w:sz w:val="20"/>
        </w:rPr>
        <w:t>Lo sguardo sociolinguistico verrà poi esteso alla interazione verbale, con un affondo sul ruolo svolto dai segnali discorsivi nell’avvicendamento dei turni conversazionali. Ci si soffermerà inoltre sulle interazioni multilingui e sulle funzioni comunicative dei processi di commutazione di codice e di enunciazione mistilingue. Si osserveranno da ultimo i principali esiti del contatto linguistico, con uno sguardo alle lingue pidgin, creole e alle interlingue.</w:t>
      </w:r>
    </w:p>
    <w:p w14:paraId="2CBAA00E" w14:textId="77777777" w:rsidR="00C65F57" w:rsidRPr="00C65F57" w:rsidRDefault="00C65F57" w:rsidP="00C65F57">
      <w:pPr>
        <w:pStyle w:val="Testo2"/>
        <w:rPr>
          <w:rFonts w:cs="Times"/>
          <w:sz w:val="20"/>
        </w:rPr>
      </w:pPr>
      <w:r w:rsidRPr="00C65F57">
        <w:rPr>
          <w:rFonts w:cs="Times"/>
          <w:sz w:val="20"/>
        </w:rPr>
        <w:t>Al termine del corso lo studente saprà:</w:t>
      </w:r>
    </w:p>
    <w:p w14:paraId="0E9B0571" w14:textId="77777777" w:rsidR="00C65F57" w:rsidRPr="00C65F57" w:rsidRDefault="00C65F57" w:rsidP="00C65F57">
      <w:pPr>
        <w:pStyle w:val="Testo2"/>
        <w:numPr>
          <w:ilvl w:val="0"/>
          <w:numId w:val="3"/>
        </w:numPr>
        <w:rPr>
          <w:rFonts w:cs="Times"/>
          <w:sz w:val="20"/>
        </w:rPr>
      </w:pPr>
      <w:r w:rsidRPr="00C65F57">
        <w:rPr>
          <w:rFonts w:cs="Times"/>
          <w:sz w:val="20"/>
        </w:rPr>
        <w:t>orientarsi tra i principali riferimenti teorici della disciplina;</w:t>
      </w:r>
    </w:p>
    <w:p w14:paraId="6C2C770C" w14:textId="77777777" w:rsidR="00C65F57" w:rsidRPr="00C65F57" w:rsidRDefault="00C65F57" w:rsidP="00C65F57">
      <w:pPr>
        <w:pStyle w:val="Testo2"/>
        <w:numPr>
          <w:ilvl w:val="0"/>
          <w:numId w:val="3"/>
        </w:numPr>
        <w:rPr>
          <w:rFonts w:cs="Times"/>
          <w:sz w:val="20"/>
        </w:rPr>
      </w:pPr>
      <w:r w:rsidRPr="00C65F57">
        <w:rPr>
          <w:rFonts w:cs="Times"/>
          <w:sz w:val="20"/>
        </w:rPr>
        <w:t>utilizzare la strumentazione teorica nella analisi dal punto di vista sociolinguistico di dati empirici tratti da diverse varietà di lingua.</w:t>
      </w:r>
    </w:p>
    <w:p w14:paraId="00DFEDA4" w14:textId="77777777" w:rsidR="00C65F57" w:rsidRPr="00C65F57" w:rsidRDefault="00C65F57" w:rsidP="00C65F57">
      <w:pPr>
        <w:pStyle w:val="Testo2"/>
        <w:rPr>
          <w:rFonts w:cs="Times"/>
          <w:sz w:val="20"/>
        </w:rPr>
      </w:pPr>
      <w:r w:rsidRPr="00C65F57">
        <w:rPr>
          <w:rFonts w:cs="Times"/>
          <w:sz w:val="20"/>
        </w:rPr>
        <w:t>Al termine dell’insegnamento lo studente sarà in grado di:</w:t>
      </w:r>
    </w:p>
    <w:p w14:paraId="29AC5DCF" w14:textId="77777777" w:rsidR="00C65F57" w:rsidRPr="00C65F57" w:rsidRDefault="00C65F57" w:rsidP="00C65F57">
      <w:pPr>
        <w:pStyle w:val="Testo2"/>
        <w:numPr>
          <w:ilvl w:val="0"/>
          <w:numId w:val="3"/>
        </w:numPr>
        <w:rPr>
          <w:rFonts w:cs="Times"/>
          <w:sz w:val="20"/>
        </w:rPr>
      </w:pPr>
      <w:r w:rsidRPr="00C65F57">
        <w:rPr>
          <w:rFonts w:cs="Times"/>
          <w:sz w:val="20"/>
        </w:rPr>
        <w:t>applicare le conoscenze acquisite alla descrizione di testi e scambi conversazionali, volta alla messa in luce della collocazione sociale, della provenienza regionale dei parlanti e del tipo di registro utilizzato;</w:t>
      </w:r>
    </w:p>
    <w:p w14:paraId="54978EA3" w14:textId="77777777" w:rsidR="00C65F57" w:rsidRPr="00C65F57" w:rsidRDefault="00C65F57" w:rsidP="00C65F57">
      <w:pPr>
        <w:pStyle w:val="Testo2"/>
        <w:numPr>
          <w:ilvl w:val="0"/>
          <w:numId w:val="3"/>
        </w:numPr>
        <w:rPr>
          <w:rFonts w:cs="Times"/>
          <w:sz w:val="20"/>
        </w:rPr>
      </w:pPr>
      <w:r w:rsidRPr="00C65F57">
        <w:rPr>
          <w:rFonts w:cs="Times"/>
          <w:sz w:val="20"/>
        </w:rPr>
        <w:t>individuare i tratti peculiari della marcatezza in diatopia, diastratia, diafasia e diamesia di testi e scambi conversazionali appartenenti a diverse varietà di lingua;</w:t>
      </w:r>
    </w:p>
    <w:p w14:paraId="5547F0A6" w14:textId="77777777" w:rsidR="00C65F57" w:rsidRPr="00C65F57" w:rsidRDefault="00C65F57" w:rsidP="00C65F57">
      <w:pPr>
        <w:pStyle w:val="Testo2"/>
        <w:numPr>
          <w:ilvl w:val="0"/>
          <w:numId w:val="3"/>
        </w:numPr>
        <w:rPr>
          <w:rFonts w:cs="Times"/>
          <w:sz w:val="20"/>
        </w:rPr>
      </w:pPr>
      <w:r w:rsidRPr="00C65F57">
        <w:rPr>
          <w:rFonts w:cs="Times"/>
          <w:sz w:val="20"/>
        </w:rPr>
        <w:t>riconoscere le diverse modalità di gestione dei turni conversazionali e le funzioni svolte dai segnali discorsivi;</w:t>
      </w:r>
    </w:p>
    <w:p w14:paraId="43E7E1FA" w14:textId="77777777" w:rsidR="00C65F57" w:rsidRPr="00C65F57" w:rsidRDefault="00C65F57" w:rsidP="00C65F57">
      <w:pPr>
        <w:pStyle w:val="Testo2"/>
        <w:numPr>
          <w:ilvl w:val="0"/>
          <w:numId w:val="3"/>
        </w:numPr>
        <w:rPr>
          <w:rFonts w:cs="Times"/>
          <w:sz w:val="20"/>
        </w:rPr>
      </w:pPr>
      <w:r w:rsidRPr="00C65F57">
        <w:rPr>
          <w:rFonts w:cs="Times"/>
          <w:sz w:val="20"/>
        </w:rPr>
        <w:t>identificare le funzioni comunicative associate ai fenomeni di commutazione di codice e di enunciazione mistilingue.</w:t>
      </w:r>
    </w:p>
    <w:p w14:paraId="29A29039" w14:textId="69C3F95D" w:rsidR="00C65F57" w:rsidRPr="00C65F57" w:rsidRDefault="00C65F57" w:rsidP="00C65F57">
      <w:pPr>
        <w:pStyle w:val="Testo2"/>
        <w:spacing w:before="240" w:after="120"/>
        <w:ind w:firstLine="0"/>
        <w:rPr>
          <w:rFonts w:cs="Times"/>
          <w:b/>
          <w:i/>
        </w:rPr>
      </w:pPr>
      <w:r w:rsidRPr="00C65F57">
        <w:rPr>
          <w:rFonts w:cs="Times"/>
          <w:b/>
          <w:i/>
        </w:rPr>
        <w:t>PROGRAMMA DEL CORSO</w:t>
      </w:r>
    </w:p>
    <w:p w14:paraId="5C83A6AF" w14:textId="77777777" w:rsidR="00C65F57" w:rsidRPr="00C65F57" w:rsidRDefault="00C65F57" w:rsidP="00C65F57">
      <w:pPr>
        <w:pStyle w:val="Testo2"/>
        <w:tabs>
          <w:tab w:val="clear" w:pos="284"/>
        </w:tabs>
        <w:ind w:firstLine="0"/>
        <w:rPr>
          <w:rFonts w:cs="Times"/>
          <w:sz w:val="20"/>
        </w:rPr>
      </w:pPr>
      <w:r w:rsidRPr="00C65F57">
        <w:rPr>
          <w:rFonts w:cs="Times"/>
          <w:sz w:val="20"/>
        </w:rPr>
        <w:t>La sociolinguistica e il suo oggetto.</w:t>
      </w:r>
    </w:p>
    <w:p w14:paraId="419E6875" w14:textId="77777777" w:rsidR="00C65F57" w:rsidRPr="00C65F57" w:rsidRDefault="00C65F57" w:rsidP="00C65F57">
      <w:pPr>
        <w:pStyle w:val="Testo2"/>
        <w:tabs>
          <w:tab w:val="clear" w:pos="284"/>
        </w:tabs>
        <w:ind w:firstLine="0"/>
        <w:rPr>
          <w:rFonts w:cs="Times"/>
          <w:sz w:val="20"/>
        </w:rPr>
      </w:pPr>
      <w:r w:rsidRPr="00C65F57">
        <w:rPr>
          <w:rFonts w:cs="Times"/>
          <w:sz w:val="20"/>
        </w:rPr>
        <w:t>Varietà di lingua e dimensioni di variazione: diatopia, diastratia, diafasia e diamesia.</w:t>
      </w:r>
    </w:p>
    <w:p w14:paraId="751A2505" w14:textId="77777777" w:rsidR="00C65F57" w:rsidRPr="00C65F57" w:rsidRDefault="00C65F57" w:rsidP="00C65F57">
      <w:pPr>
        <w:pStyle w:val="Testo2"/>
        <w:tabs>
          <w:tab w:val="clear" w:pos="284"/>
        </w:tabs>
        <w:ind w:firstLine="0"/>
        <w:rPr>
          <w:rFonts w:cs="Times"/>
          <w:sz w:val="20"/>
        </w:rPr>
      </w:pPr>
      <w:r w:rsidRPr="00C65F57">
        <w:rPr>
          <w:rFonts w:cs="Times"/>
          <w:sz w:val="20"/>
        </w:rPr>
        <w:t>Repertorio linguistico e sua tipologia. Bilinguismo, diglossia, dilalia.</w:t>
      </w:r>
    </w:p>
    <w:p w14:paraId="070B2CD4" w14:textId="77777777" w:rsidR="00C65F57" w:rsidRPr="00C65F57" w:rsidRDefault="00C65F57" w:rsidP="00C65F57">
      <w:pPr>
        <w:pStyle w:val="Testo2"/>
        <w:tabs>
          <w:tab w:val="clear" w:pos="284"/>
        </w:tabs>
        <w:ind w:firstLine="0"/>
        <w:rPr>
          <w:rFonts w:cs="Times"/>
          <w:sz w:val="20"/>
        </w:rPr>
      </w:pPr>
      <w:r w:rsidRPr="00C65F57">
        <w:rPr>
          <w:rFonts w:cs="Times"/>
          <w:sz w:val="20"/>
        </w:rPr>
        <w:t>L’interazione verbale in prospettiva sociolinguistica: avvicendamento dei turni (</w:t>
      </w:r>
      <w:r w:rsidRPr="00C65F57">
        <w:rPr>
          <w:rFonts w:cs="Times"/>
          <w:i/>
          <w:sz w:val="20"/>
        </w:rPr>
        <w:t>turn-taking</w:t>
      </w:r>
      <w:r w:rsidRPr="00C65F57">
        <w:rPr>
          <w:rFonts w:cs="Times"/>
          <w:sz w:val="20"/>
        </w:rPr>
        <w:t>) e ruolo dei segnali discorsivi.</w:t>
      </w:r>
    </w:p>
    <w:p w14:paraId="52C365CE" w14:textId="77777777" w:rsidR="00C65F57" w:rsidRPr="00C65F57" w:rsidRDefault="00C65F57" w:rsidP="00C65F57">
      <w:pPr>
        <w:pStyle w:val="Testo2"/>
        <w:tabs>
          <w:tab w:val="clear" w:pos="284"/>
        </w:tabs>
        <w:ind w:firstLine="0"/>
        <w:rPr>
          <w:rFonts w:cs="Times"/>
          <w:sz w:val="20"/>
        </w:rPr>
      </w:pPr>
      <w:r w:rsidRPr="00C65F57">
        <w:rPr>
          <w:rFonts w:cs="Times"/>
          <w:sz w:val="20"/>
        </w:rPr>
        <w:t xml:space="preserve">Interazioni multilingui: </w:t>
      </w:r>
      <w:r w:rsidRPr="00C65F57">
        <w:rPr>
          <w:rFonts w:cs="Times"/>
          <w:i/>
          <w:sz w:val="20"/>
        </w:rPr>
        <w:t>code-switching</w:t>
      </w:r>
      <w:r w:rsidRPr="00C65F57">
        <w:rPr>
          <w:rFonts w:cs="Times"/>
          <w:sz w:val="20"/>
        </w:rPr>
        <w:t xml:space="preserve">, </w:t>
      </w:r>
      <w:r w:rsidRPr="00C65F57">
        <w:rPr>
          <w:rFonts w:cs="Times"/>
          <w:i/>
          <w:sz w:val="20"/>
        </w:rPr>
        <w:t>code-mixing</w:t>
      </w:r>
      <w:r w:rsidRPr="00C65F57">
        <w:rPr>
          <w:rFonts w:cs="Times"/>
          <w:sz w:val="20"/>
        </w:rPr>
        <w:t xml:space="preserve"> e loro funzioni comunicative.</w:t>
      </w:r>
    </w:p>
    <w:p w14:paraId="2D2570CB" w14:textId="77777777" w:rsidR="00C65F57" w:rsidRPr="00C65F57" w:rsidRDefault="00C65F57" w:rsidP="00C65F57">
      <w:pPr>
        <w:pStyle w:val="Testo2"/>
        <w:tabs>
          <w:tab w:val="clear" w:pos="284"/>
        </w:tabs>
        <w:ind w:firstLine="0"/>
        <w:rPr>
          <w:rFonts w:cs="Times"/>
          <w:sz w:val="20"/>
        </w:rPr>
      </w:pPr>
      <w:r w:rsidRPr="00C65F57">
        <w:rPr>
          <w:rFonts w:cs="Times"/>
          <w:sz w:val="20"/>
        </w:rPr>
        <w:t>Plurilinguismo e coesione culturale europea.</w:t>
      </w:r>
    </w:p>
    <w:p w14:paraId="1064F73D" w14:textId="77777777" w:rsidR="00C65F57" w:rsidRPr="00C65F57" w:rsidRDefault="00C65F57" w:rsidP="00C65F57">
      <w:pPr>
        <w:pStyle w:val="Testo2"/>
        <w:tabs>
          <w:tab w:val="clear" w:pos="284"/>
        </w:tabs>
        <w:ind w:firstLine="0"/>
        <w:rPr>
          <w:rFonts w:cs="Times"/>
          <w:sz w:val="20"/>
        </w:rPr>
      </w:pPr>
      <w:r w:rsidRPr="00C65F57">
        <w:rPr>
          <w:rFonts w:cs="Times"/>
          <w:sz w:val="20"/>
        </w:rPr>
        <w:t>Il contatto linguistico e i suoi esiti: lingue pidgin, creole e interlingue.</w:t>
      </w:r>
    </w:p>
    <w:p w14:paraId="0C6D8A53" w14:textId="77777777" w:rsidR="00C65F57" w:rsidRPr="00C65F57" w:rsidRDefault="00C65F57" w:rsidP="00C65F57">
      <w:pPr>
        <w:pStyle w:val="Testo2"/>
        <w:tabs>
          <w:tab w:val="clear" w:pos="284"/>
        </w:tabs>
        <w:ind w:firstLine="0"/>
        <w:rPr>
          <w:rFonts w:cs="Times"/>
          <w:sz w:val="20"/>
        </w:rPr>
      </w:pPr>
      <w:r w:rsidRPr="00C65F57">
        <w:rPr>
          <w:rFonts w:cs="Times"/>
          <w:sz w:val="20"/>
        </w:rPr>
        <w:t>L’italiano contemporaneo e le sue varietà. L’italiano fuori di Italia.</w:t>
      </w:r>
    </w:p>
    <w:p w14:paraId="6160373D" w14:textId="77777777" w:rsidR="00C65F57" w:rsidRPr="00C65F57" w:rsidRDefault="00C65F57" w:rsidP="00C65F57">
      <w:pPr>
        <w:pStyle w:val="Testo2"/>
        <w:rPr>
          <w:rFonts w:cs="Times"/>
        </w:rPr>
      </w:pPr>
    </w:p>
    <w:p w14:paraId="43341BFE" w14:textId="77777777" w:rsidR="00C65F57" w:rsidRPr="00C65F57" w:rsidRDefault="00C65F57" w:rsidP="00C65F57">
      <w:pPr>
        <w:pStyle w:val="Testo2"/>
        <w:rPr>
          <w:rFonts w:cs="Times"/>
        </w:rPr>
      </w:pPr>
    </w:p>
    <w:p w14:paraId="4122AA47" w14:textId="2E70AD6F" w:rsidR="00C65F57" w:rsidRPr="00C65F57" w:rsidRDefault="00C65F57" w:rsidP="00C65F57">
      <w:pPr>
        <w:pStyle w:val="Testo2"/>
        <w:spacing w:before="240" w:after="120"/>
        <w:ind w:firstLine="0"/>
        <w:rPr>
          <w:rFonts w:cs="Times"/>
          <w:b/>
          <w:i/>
        </w:rPr>
      </w:pPr>
      <w:r w:rsidRPr="00C65F57">
        <w:rPr>
          <w:rFonts w:cs="Times"/>
          <w:b/>
          <w:i/>
        </w:rPr>
        <w:t>BIBLIOGRAFIA</w:t>
      </w:r>
      <w:r w:rsidR="00B26B73">
        <w:rPr>
          <w:rStyle w:val="Rimandonotaapidipagina"/>
          <w:rFonts w:cs="Times"/>
          <w:b/>
          <w:i/>
        </w:rPr>
        <w:footnoteReference w:id="1"/>
      </w:r>
    </w:p>
    <w:p w14:paraId="7FEF674A" w14:textId="6F66EAE3" w:rsidR="00C65F57" w:rsidRPr="00C65F57" w:rsidRDefault="00C65F57" w:rsidP="00C65F57">
      <w:pPr>
        <w:pStyle w:val="Testo2"/>
        <w:tabs>
          <w:tab w:val="clear" w:pos="284"/>
        </w:tabs>
        <w:ind w:left="284" w:hanging="284"/>
        <w:rPr>
          <w:rFonts w:cs="Times"/>
        </w:rPr>
      </w:pPr>
      <w:r w:rsidRPr="00C65F57">
        <w:rPr>
          <w:rFonts w:cs="Times"/>
          <w:smallCaps/>
          <w:sz w:val="16"/>
        </w:rPr>
        <w:t>G. Berruto, M. Cerruti</w:t>
      </w:r>
      <w:r w:rsidRPr="00C65F57">
        <w:rPr>
          <w:rFonts w:cs="Times"/>
        </w:rPr>
        <w:t xml:space="preserve">, </w:t>
      </w:r>
      <w:r w:rsidRPr="00C65F57">
        <w:rPr>
          <w:rFonts w:cs="Times"/>
          <w:i/>
        </w:rPr>
        <w:t>Manuale di sociolinguistica</w:t>
      </w:r>
      <w:r w:rsidRPr="00C65F57">
        <w:rPr>
          <w:rFonts w:cs="Times"/>
        </w:rPr>
        <w:t>, UTET, Novara 2019 (Due capitoli a scelta).</w:t>
      </w:r>
      <w:r w:rsidR="00B26B73">
        <w:rPr>
          <w:rFonts w:cs="Times"/>
        </w:rPr>
        <w:t xml:space="preserve"> </w:t>
      </w:r>
      <w:hyperlink r:id="rId9" w:history="1">
        <w:r w:rsidR="00B26B73" w:rsidRPr="00B26B73">
          <w:rPr>
            <w:rStyle w:val="Collegamentoipertestuale"/>
            <w:rFonts w:ascii="Times New Roman" w:hAnsi="Times New Roman"/>
            <w:i/>
            <w:sz w:val="16"/>
            <w:szCs w:val="16"/>
          </w:rPr>
          <w:t>Acquista da VP</w:t>
        </w:r>
      </w:hyperlink>
    </w:p>
    <w:p w14:paraId="1E5A7905" w14:textId="3EA45F25" w:rsidR="00C65F57" w:rsidRPr="00C65F57" w:rsidRDefault="00C65F57" w:rsidP="00C65F57">
      <w:pPr>
        <w:pStyle w:val="Testo2"/>
        <w:tabs>
          <w:tab w:val="clear" w:pos="284"/>
        </w:tabs>
        <w:ind w:left="284" w:hanging="284"/>
        <w:rPr>
          <w:rFonts w:cs="Times"/>
        </w:rPr>
      </w:pPr>
      <w:r w:rsidRPr="00C65F57">
        <w:rPr>
          <w:rFonts w:cs="Times"/>
          <w:smallCaps/>
          <w:sz w:val="16"/>
        </w:rPr>
        <w:t>G. Berruto</w:t>
      </w:r>
      <w:r w:rsidRPr="00C65F57">
        <w:rPr>
          <w:rFonts w:cs="Times"/>
        </w:rPr>
        <w:t xml:space="preserve">, </w:t>
      </w:r>
      <w:r w:rsidRPr="00C65F57">
        <w:rPr>
          <w:rFonts w:cs="Times"/>
          <w:i/>
        </w:rPr>
        <w:t>Prima lezione di sociolinguistica</w:t>
      </w:r>
      <w:r w:rsidRPr="00C65F57">
        <w:rPr>
          <w:rFonts w:cs="Times"/>
        </w:rPr>
        <w:t>, Laterza, Bari 2017 (Primo capitolo. I fatti sociolinguistici, pp. 3-42).</w:t>
      </w:r>
      <w:r w:rsidR="00B26B73">
        <w:rPr>
          <w:rFonts w:cs="Times"/>
        </w:rPr>
        <w:t xml:space="preserve"> </w:t>
      </w:r>
      <w:hyperlink r:id="rId10" w:history="1">
        <w:r w:rsidR="00B26B73" w:rsidRPr="00B26B73">
          <w:rPr>
            <w:rStyle w:val="Collegamentoipertestuale"/>
            <w:rFonts w:ascii="Times New Roman" w:hAnsi="Times New Roman"/>
            <w:i/>
            <w:sz w:val="16"/>
            <w:szCs w:val="16"/>
          </w:rPr>
          <w:t>Acquista da VP</w:t>
        </w:r>
      </w:hyperlink>
    </w:p>
    <w:p w14:paraId="0FE18777" w14:textId="23CA133C" w:rsidR="00C65F57" w:rsidRPr="00C65F57" w:rsidRDefault="00C65F57" w:rsidP="00C65F57">
      <w:pPr>
        <w:pStyle w:val="Testo2"/>
        <w:tabs>
          <w:tab w:val="clear" w:pos="284"/>
        </w:tabs>
        <w:ind w:left="284" w:hanging="284"/>
        <w:rPr>
          <w:rFonts w:cs="Times"/>
        </w:rPr>
      </w:pPr>
      <w:r w:rsidRPr="00C65F57">
        <w:rPr>
          <w:rFonts w:cs="Times"/>
          <w:smallCaps/>
          <w:sz w:val="16"/>
        </w:rPr>
        <w:t>E. Rigotti</w:t>
      </w:r>
      <w:r w:rsidRPr="00C65F57">
        <w:rPr>
          <w:rFonts w:cs="Times"/>
        </w:rPr>
        <w:t xml:space="preserve">, </w:t>
      </w:r>
      <w:r w:rsidRPr="00C65F57">
        <w:rPr>
          <w:rFonts w:cs="Times"/>
          <w:i/>
        </w:rPr>
        <w:t>Plurilinguismo e unità culturale in Europa</w:t>
      </w:r>
      <w:r w:rsidRPr="00C65F57">
        <w:rPr>
          <w:rFonts w:cs="Times"/>
        </w:rPr>
        <w:t xml:space="preserve">, in B. Cambiaghi, C. Milani, P. Pontani (ed.), </w:t>
      </w:r>
      <w:r w:rsidRPr="00C65F57">
        <w:rPr>
          <w:rFonts w:cs="Times"/>
          <w:i/>
        </w:rPr>
        <w:t>Europa plurilingue</w:t>
      </w:r>
      <w:r w:rsidRPr="00C65F57">
        <w:rPr>
          <w:rFonts w:cs="Times"/>
        </w:rPr>
        <w:t>, Vita e Pensiero, Milano 2004, pp. 307-319.</w:t>
      </w:r>
      <w:r w:rsidR="00B26B73">
        <w:rPr>
          <w:rFonts w:cs="Times"/>
        </w:rPr>
        <w:t xml:space="preserve"> </w:t>
      </w:r>
      <w:hyperlink r:id="rId11" w:history="1">
        <w:r w:rsidR="00B26B73" w:rsidRPr="00B26B73">
          <w:rPr>
            <w:rStyle w:val="Collegamentoipertestuale"/>
            <w:rFonts w:ascii="Times New Roman" w:hAnsi="Times New Roman"/>
            <w:i/>
            <w:sz w:val="16"/>
            <w:szCs w:val="16"/>
          </w:rPr>
          <w:t>Acquista da VP</w:t>
        </w:r>
      </w:hyperlink>
      <w:bookmarkStart w:id="0" w:name="_GoBack"/>
      <w:bookmarkEnd w:id="0"/>
    </w:p>
    <w:p w14:paraId="312FE147" w14:textId="77777777" w:rsidR="00C65F57" w:rsidRPr="00C65F57" w:rsidRDefault="00C65F57" w:rsidP="00C65F57">
      <w:pPr>
        <w:pStyle w:val="Testo2"/>
        <w:tabs>
          <w:tab w:val="clear" w:pos="284"/>
        </w:tabs>
        <w:spacing w:before="120"/>
        <w:ind w:left="284" w:hanging="284"/>
        <w:rPr>
          <w:rFonts w:cs="Times"/>
        </w:rPr>
      </w:pPr>
      <w:r w:rsidRPr="00C65F57">
        <w:rPr>
          <w:rFonts w:cs="Times"/>
        </w:rPr>
        <w:t>Ulteriori riferimenti bibliografici verranno indicati durante il corso e resi disponibili nell’aula virtuale del Docente in Blackboard.</w:t>
      </w:r>
    </w:p>
    <w:p w14:paraId="2DC74F85" w14:textId="263787DC" w:rsidR="00C65F57" w:rsidRPr="00C65F57" w:rsidRDefault="00C65F57" w:rsidP="00C65F57">
      <w:pPr>
        <w:pStyle w:val="Testo2"/>
        <w:spacing w:before="240" w:after="120"/>
        <w:ind w:firstLine="0"/>
        <w:rPr>
          <w:rFonts w:cs="Times"/>
          <w:b/>
          <w:i/>
        </w:rPr>
      </w:pPr>
      <w:r w:rsidRPr="00C65F57">
        <w:rPr>
          <w:rFonts w:cs="Times"/>
          <w:b/>
          <w:i/>
        </w:rPr>
        <w:t>DIDATTICA DEL CORSO</w:t>
      </w:r>
    </w:p>
    <w:p w14:paraId="08D50F7E" w14:textId="399A146D" w:rsidR="00C65F57" w:rsidRPr="00C65F57" w:rsidRDefault="00C65F57" w:rsidP="00C65F57">
      <w:pPr>
        <w:pStyle w:val="Testo2"/>
        <w:rPr>
          <w:rFonts w:cs="Times"/>
        </w:rPr>
      </w:pPr>
      <w:r w:rsidRPr="00C65F57">
        <w:rPr>
          <w:rFonts w:cs="Times"/>
        </w:rPr>
        <w:t>Lezioni frontali in aula che alterneranno a momenti di laboratorio in cui la strumentazione teorica verrà applicata alla caratterizzazione di testi e interazioni verbali dal punto di vista sociolinguistico.</w:t>
      </w:r>
    </w:p>
    <w:p w14:paraId="70C00F11" w14:textId="0C6C0025" w:rsidR="00C65F57" w:rsidRPr="00C65F57" w:rsidRDefault="00C65F57" w:rsidP="00C65F57">
      <w:pPr>
        <w:pStyle w:val="Testo2"/>
        <w:spacing w:before="240" w:after="120"/>
        <w:ind w:firstLine="0"/>
        <w:rPr>
          <w:rFonts w:cs="Times"/>
          <w:b/>
          <w:i/>
        </w:rPr>
      </w:pPr>
      <w:r w:rsidRPr="00C65F57">
        <w:rPr>
          <w:rFonts w:cs="Times"/>
          <w:b/>
          <w:i/>
        </w:rPr>
        <w:t>METODO E CRITERI DI VALUTAZIONE</w:t>
      </w:r>
    </w:p>
    <w:p w14:paraId="3D79EB40" w14:textId="670E747C" w:rsidR="00C65F57" w:rsidRPr="00C65F57" w:rsidRDefault="00C65F57" w:rsidP="00C65F57">
      <w:pPr>
        <w:pStyle w:val="Testo2"/>
        <w:rPr>
          <w:rFonts w:cs="Times"/>
        </w:rPr>
      </w:pPr>
      <w:r w:rsidRPr="00C65F57">
        <w:rPr>
          <w:rFonts w:cs="Times"/>
        </w:rPr>
        <w:t>Esame finale orale, volto alla verifica della conoscenza dei contenuti dei testi indicati in bibliografia e degli ulteriori materiali didattici resi disponibili in Blackboard. Allo studente è richiesto non solo di dare prova di avere acquisito i fondamenti della disciplina (60% del valore nella valutazione finale), ma anche di saper applicare i contenuti e i metodi appresi all’analisi sociolinguistica di dati empirici relativi alle principali varietà di lingua (40% del valore nella valutazione finale).</w:t>
      </w:r>
    </w:p>
    <w:p w14:paraId="0942C72D" w14:textId="7BB14FBC" w:rsidR="00C65F57" w:rsidRPr="00C65F57" w:rsidRDefault="00C65F57" w:rsidP="00C65F57">
      <w:pPr>
        <w:pStyle w:val="Testo2"/>
        <w:spacing w:before="240" w:after="120"/>
        <w:ind w:firstLine="0"/>
        <w:rPr>
          <w:rFonts w:cs="Times"/>
          <w:b/>
          <w:i/>
        </w:rPr>
      </w:pPr>
      <w:r w:rsidRPr="00C65F57">
        <w:rPr>
          <w:rFonts w:cs="Times"/>
          <w:b/>
          <w:i/>
        </w:rPr>
        <w:t>AVVERTENZE E PREREQUISITI</w:t>
      </w:r>
    </w:p>
    <w:p w14:paraId="61DFC36A" w14:textId="77777777" w:rsidR="00C65F57" w:rsidRPr="00C65F57" w:rsidRDefault="00C65F57" w:rsidP="00C65F57">
      <w:pPr>
        <w:pStyle w:val="Testo2"/>
        <w:rPr>
          <w:rFonts w:cs="Times"/>
        </w:rPr>
      </w:pPr>
      <w:r w:rsidRPr="00C65F57">
        <w:rPr>
          <w:rFonts w:cs="Times"/>
        </w:rPr>
        <w:t>Nel corso si terrà conto delle conoscenze previe acquisite nell’ambito della linguistica generale. Esso sarà caratterizzato da una costante attenzione a rinegoziare i significati dei termini utilizzati, al fine di garantire una condivisione della categorialità teorica di cui si farà uso nel lavoro in aula.</w:t>
      </w:r>
    </w:p>
    <w:p w14:paraId="6058B0F1" w14:textId="77777777" w:rsidR="00C65F57" w:rsidRPr="00C65F57" w:rsidRDefault="00C65F57" w:rsidP="00C65F57">
      <w:pPr>
        <w:pStyle w:val="Testo2"/>
        <w:rPr>
          <w:rFonts w:cs="Times"/>
        </w:rPr>
      </w:pPr>
      <w:r w:rsidRPr="00C65F57">
        <w:rPr>
          <w:rFonts w:cs="Times"/>
        </w:rPr>
        <w:t>Il corso è semestrale e si svolge nel primo semestre.</w:t>
      </w:r>
    </w:p>
    <w:p w14:paraId="33355591" w14:textId="77777777" w:rsidR="00C65F57" w:rsidRPr="00C65F57" w:rsidRDefault="00C65F57" w:rsidP="00C65F57">
      <w:pPr>
        <w:pStyle w:val="Testo2"/>
        <w:spacing w:before="120"/>
        <w:rPr>
          <w:rFonts w:cs="Times"/>
          <w:i/>
        </w:rPr>
      </w:pPr>
      <w:r w:rsidRPr="00C65F57">
        <w:rPr>
          <w:rFonts w:cs="Times"/>
          <w:i/>
        </w:rPr>
        <w:t>Orario e luogo di ricevimento</w:t>
      </w:r>
    </w:p>
    <w:p w14:paraId="652E611D" w14:textId="30979F8D" w:rsidR="00B00F83" w:rsidRPr="00A12980" w:rsidRDefault="00C65F57" w:rsidP="00C65F57">
      <w:pPr>
        <w:pStyle w:val="Testo2"/>
        <w:rPr>
          <w:rFonts w:cs="Times"/>
        </w:rPr>
      </w:pPr>
      <w:r w:rsidRPr="00C65F57">
        <w:rPr>
          <w:rFonts w:cs="Times"/>
        </w:rPr>
        <w:t xml:space="preserve">Il Prof. Maria Cristina Gatti riceve gli studenti il venerdì dalle h. 16.00, presso il Dipartimento di Scienze linguistiche e letterature straniere in Via Necchi 9, IV piano. Il ricevimento avverrà in forma </w:t>
      </w:r>
      <w:r w:rsidRPr="00C65F57">
        <w:rPr>
          <w:rFonts w:cs="Times"/>
          <w:i/>
        </w:rPr>
        <w:t>blended</w:t>
      </w:r>
      <w:r w:rsidRPr="00C65F57">
        <w:rPr>
          <w:rFonts w:cs="Times"/>
        </w:rPr>
        <w:t>, con modalità sia in presenza che a distanza.</w:t>
      </w:r>
    </w:p>
    <w:sectPr w:rsidR="00B00F83" w:rsidRPr="00A1298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6B73AC" w14:textId="77777777" w:rsidR="00B26B73" w:rsidRDefault="00B26B73" w:rsidP="00B26B73">
      <w:pPr>
        <w:spacing w:line="240" w:lineRule="auto"/>
      </w:pPr>
      <w:r>
        <w:separator/>
      </w:r>
    </w:p>
  </w:endnote>
  <w:endnote w:type="continuationSeparator" w:id="0">
    <w:p w14:paraId="07EEADFE" w14:textId="77777777" w:rsidR="00B26B73" w:rsidRDefault="00B26B73" w:rsidP="00B26B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altName w:val="﷽﷽﷽﷽﷽﷽⪁衒ĝތ"/>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DCAE5D" w14:textId="77777777" w:rsidR="00B26B73" w:rsidRDefault="00B26B73" w:rsidP="00B26B73">
      <w:pPr>
        <w:spacing w:line="240" w:lineRule="auto"/>
      </w:pPr>
      <w:r>
        <w:separator/>
      </w:r>
    </w:p>
  </w:footnote>
  <w:footnote w:type="continuationSeparator" w:id="0">
    <w:p w14:paraId="09882D6F" w14:textId="77777777" w:rsidR="00B26B73" w:rsidRDefault="00B26B73" w:rsidP="00B26B73">
      <w:pPr>
        <w:spacing w:line="240" w:lineRule="auto"/>
      </w:pPr>
      <w:r>
        <w:continuationSeparator/>
      </w:r>
    </w:p>
  </w:footnote>
  <w:footnote w:id="1">
    <w:p w14:paraId="33BA5397" w14:textId="72C6113C" w:rsidR="00B26B73" w:rsidRDefault="00B26B73">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1DF4606A"/>
    <w:multiLevelType w:val="hybridMultilevel"/>
    <w:tmpl w:val="E1D8C7D4"/>
    <w:lvl w:ilvl="0" w:tplc="EA627098">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NjEzNTA1MjYyMzNT0lEKTi0uzszPAykwNKwFAMmQG+wt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778D"/>
    <w:rsid w:val="00162A76"/>
    <w:rsid w:val="00186764"/>
    <w:rsid w:val="00187B99"/>
    <w:rsid w:val="001A7554"/>
    <w:rsid w:val="001A7734"/>
    <w:rsid w:val="001C7D54"/>
    <w:rsid w:val="002014DD"/>
    <w:rsid w:val="00201D19"/>
    <w:rsid w:val="00220627"/>
    <w:rsid w:val="0022429A"/>
    <w:rsid w:val="00267256"/>
    <w:rsid w:val="002729D0"/>
    <w:rsid w:val="002828A8"/>
    <w:rsid w:val="002A267D"/>
    <w:rsid w:val="002A5244"/>
    <w:rsid w:val="002B3DFA"/>
    <w:rsid w:val="002D0C77"/>
    <w:rsid w:val="002F159F"/>
    <w:rsid w:val="002F28C6"/>
    <w:rsid w:val="00301748"/>
    <w:rsid w:val="00302D6C"/>
    <w:rsid w:val="00360801"/>
    <w:rsid w:val="00376144"/>
    <w:rsid w:val="003941FE"/>
    <w:rsid w:val="003D2072"/>
    <w:rsid w:val="003F4C44"/>
    <w:rsid w:val="00405FD6"/>
    <w:rsid w:val="00443FA4"/>
    <w:rsid w:val="004445A1"/>
    <w:rsid w:val="00473717"/>
    <w:rsid w:val="00492298"/>
    <w:rsid w:val="004D1217"/>
    <w:rsid w:val="004D6008"/>
    <w:rsid w:val="004F3ABF"/>
    <w:rsid w:val="00504233"/>
    <w:rsid w:val="00526562"/>
    <w:rsid w:val="00563EE8"/>
    <w:rsid w:val="0056780D"/>
    <w:rsid w:val="0059058E"/>
    <w:rsid w:val="005906C9"/>
    <w:rsid w:val="00597BAD"/>
    <w:rsid w:val="005A6A39"/>
    <w:rsid w:val="005B6117"/>
    <w:rsid w:val="005B740D"/>
    <w:rsid w:val="005C2ACE"/>
    <w:rsid w:val="005C7944"/>
    <w:rsid w:val="005E428C"/>
    <w:rsid w:val="005F0C9A"/>
    <w:rsid w:val="006015AA"/>
    <w:rsid w:val="00635CB4"/>
    <w:rsid w:val="00654516"/>
    <w:rsid w:val="00654625"/>
    <w:rsid w:val="00656780"/>
    <w:rsid w:val="006B0B1B"/>
    <w:rsid w:val="006C41B5"/>
    <w:rsid w:val="006E3AA6"/>
    <w:rsid w:val="006F1772"/>
    <w:rsid w:val="007562D1"/>
    <w:rsid w:val="00777587"/>
    <w:rsid w:val="00783957"/>
    <w:rsid w:val="007A5CD3"/>
    <w:rsid w:val="007B24DA"/>
    <w:rsid w:val="007C40C2"/>
    <w:rsid w:val="007C7919"/>
    <w:rsid w:val="007D2CF3"/>
    <w:rsid w:val="008652D7"/>
    <w:rsid w:val="008714F0"/>
    <w:rsid w:val="00872D83"/>
    <w:rsid w:val="00882375"/>
    <w:rsid w:val="0088594C"/>
    <w:rsid w:val="008A1204"/>
    <w:rsid w:val="008B12E8"/>
    <w:rsid w:val="008B700B"/>
    <w:rsid w:val="00900CCA"/>
    <w:rsid w:val="00917EBF"/>
    <w:rsid w:val="00924B77"/>
    <w:rsid w:val="00932482"/>
    <w:rsid w:val="00940DA2"/>
    <w:rsid w:val="00941C72"/>
    <w:rsid w:val="009565A1"/>
    <w:rsid w:val="00983E31"/>
    <w:rsid w:val="009852FC"/>
    <w:rsid w:val="009912D2"/>
    <w:rsid w:val="009B5406"/>
    <w:rsid w:val="009E055C"/>
    <w:rsid w:val="00A12980"/>
    <w:rsid w:val="00A405F9"/>
    <w:rsid w:val="00A462D2"/>
    <w:rsid w:val="00A46897"/>
    <w:rsid w:val="00A74F6F"/>
    <w:rsid w:val="00A75BB7"/>
    <w:rsid w:val="00A976B2"/>
    <w:rsid w:val="00AA05BD"/>
    <w:rsid w:val="00AB1630"/>
    <w:rsid w:val="00AC665D"/>
    <w:rsid w:val="00AD7557"/>
    <w:rsid w:val="00AE208F"/>
    <w:rsid w:val="00AF6FB6"/>
    <w:rsid w:val="00B00F83"/>
    <w:rsid w:val="00B059DF"/>
    <w:rsid w:val="00B26B73"/>
    <w:rsid w:val="00B51253"/>
    <w:rsid w:val="00B525CC"/>
    <w:rsid w:val="00B700A2"/>
    <w:rsid w:val="00B71715"/>
    <w:rsid w:val="00B75878"/>
    <w:rsid w:val="00B838B0"/>
    <w:rsid w:val="00BB6E2B"/>
    <w:rsid w:val="00BD0B06"/>
    <w:rsid w:val="00BE72C3"/>
    <w:rsid w:val="00C31F43"/>
    <w:rsid w:val="00C65F57"/>
    <w:rsid w:val="00CB5595"/>
    <w:rsid w:val="00CF2051"/>
    <w:rsid w:val="00D02448"/>
    <w:rsid w:val="00D17A51"/>
    <w:rsid w:val="00D3546E"/>
    <w:rsid w:val="00D404F2"/>
    <w:rsid w:val="00D710F2"/>
    <w:rsid w:val="00D8724F"/>
    <w:rsid w:val="00DC19C0"/>
    <w:rsid w:val="00DD7A0D"/>
    <w:rsid w:val="00E22C54"/>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 w:type="paragraph" w:styleId="Testonotaapidipagina">
    <w:name w:val="footnote text"/>
    <w:basedOn w:val="Normale"/>
    <w:link w:val="TestonotaapidipaginaCarattere"/>
    <w:semiHidden/>
    <w:unhideWhenUsed/>
    <w:rsid w:val="00B26B73"/>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B26B73"/>
  </w:style>
  <w:style w:type="character" w:styleId="Rimandonotaapidipagina">
    <w:name w:val="footnote reference"/>
    <w:basedOn w:val="Carpredefinitoparagrafo"/>
    <w:semiHidden/>
    <w:unhideWhenUsed/>
    <w:rsid w:val="00B26B7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 w:type="paragraph" w:styleId="Testonotaapidipagina">
    <w:name w:val="footnote text"/>
    <w:basedOn w:val="Normale"/>
    <w:link w:val="TestonotaapidipaginaCarattere"/>
    <w:semiHidden/>
    <w:unhideWhenUsed/>
    <w:rsid w:val="00B26B73"/>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B26B73"/>
  </w:style>
  <w:style w:type="character" w:styleId="Rimandonotaapidipagina">
    <w:name w:val="footnote reference"/>
    <w:basedOn w:val="Carpredefinitoparagrafo"/>
    <w:semiHidden/>
    <w:unhideWhenUsed/>
    <w:rsid w:val="00B26B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brerie.unicatt.it/scheda-libro/bona-cambiaghi-celestina-milani-paola-pontani/europa-plurilingue-9788834312551-141208.html" TargetMode="External"/><Relationship Id="rId5" Type="http://schemas.openxmlformats.org/officeDocument/2006/relationships/settings" Target="settings.xml"/><Relationship Id="rId10" Type="http://schemas.openxmlformats.org/officeDocument/2006/relationships/hyperlink" Target="https://librerie.unicatt.it/scheda-libro/berruto-gaetano/prima-lezione-di-sociolinguistica-9788842073802-174231.html" TargetMode="External"/><Relationship Id="rId4" Type="http://schemas.microsoft.com/office/2007/relationships/stylesWithEffects" Target="stylesWithEffects.xml"/><Relationship Id="rId9" Type="http://schemas.openxmlformats.org/officeDocument/2006/relationships/hyperlink" Target="https://librerie.unicatt.it/scheda-libro/gaetano-berruto-massimo-cerruti/manuale-di-sociolinguistica-9788860085535-557443.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D6451-E753-4B72-A191-06CE1588B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TotalTime>
  <Pages>2</Pages>
  <Words>758</Words>
  <Characters>4326</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Rolli Andrea</cp:lastModifiedBy>
  <cp:revision>3</cp:revision>
  <cp:lastPrinted>2014-06-09T07:12:00Z</cp:lastPrinted>
  <dcterms:created xsi:type="dcterms:W3CDTF">2022-05-31T08:22:00Z</dcterms:created>
  <dcterms:modified xsi:type="dcterms:W3CDTF">2022-07-12T06:59:00Z</dcterms:modified>
</cp:coreProperties>
</file>